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Hot Apple Pie #EU2080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080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OUMARIN, Eugenol. May produce an allergic reaction.</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30225 – 2.604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115 – 0.23</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1025 – 0.205</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paraId="147D3D5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45 – 0.09</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5</w:t>
            </w:r>
          </w:p>
        </w:tc>
        <w:tc>
          <w:tcPr>
            <w:tcW w:w="3118" w:type="dxa"/>
          </w:tcPr>
          <w:p w:rsidR="00827634" w:rsidRPr="00E158AE" w:rsidP="009B0F88" w14:textId="60F6CE2E">
            <w:pPr>
              <w:pStyle w:val="SDSTableTextNormal"/>
              <w:rPr>
                <w:noProof w:val="0"/>
              </w:rPr>
            </w:pPr>
            <w:r w:rsidRPr="00E158AE">
              <w:rPr>
                <w:noProof/>
              </w:rPr>
              <w:t>Aquatic Chronic 3, H41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Hot Apple Pie #EU2080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Hot Apple Pie #EU2080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Benzyl benzoate ; Eugeno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Hot Apple Pie #EU2080F 5% ; Benzyl benzoate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OUMARIN, Eugen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Hot Apple Pie #EU2080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Hot Apple Pie #EU2080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9B680A7A-74A2-4AA1-ABDC-7E6828953ECD}"/>
</file>

<file path=customXml/itemProps3.xml><?xml version="1.0" encoding="utf-8"?>
<ds:datastoreItem xmlns:ds="http://schemas.openxmlformats.org/officeDocument/2006/customXml" ds:itemID="{4B49C425-D4AB-4C61-8971-7ECE39904A77}"/>
</file>

<file path=customXml/itemProps4.xml><?xml version="1.0" encoding="utf-8"?>
<ds:datastoreItem xmlns:ds="http://schemas.openxmlformats.org/officeDocument/2006/customXml" ds:itemID="{6051E654-29A8-4475-A804-E325AB2FA568}"/>
</file>

<file path=docProps/app.xml><?xml version="1.0" encoding="utf-8"?>
<Properties xmlns="http://schemas.openxmlformats.org/officeDocument/2006/extended-properties" xmlns:vt="http://schemas.openxmlformats.org/officeDocument/2006/docPropsVTypes">
  <Template>Normal.dotm</Template>
  <TotalTime>39</TotalTime>
  <Pages>11</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